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42002" w14:textId="09BE4852" w:rsidR="00F07830" w:rsidRPr="005F4CFD" w:rsidRDefault="00477280" w:rsidP="00477280">
      <w:pPr>
        <w:pStyle w:val="Heading1"/>
        <w:rPr>
          <w:rFonts w:ascii="Arial" w:hAnsi="Arial" w:cs="Arial"/>
          <w:lang w:val="en-US"/>
        </w:rPr>
      </w:pPr>
      <w:r w:rsidRPr="005F4CFD">
        <w:rPr>
          <w:rFonts w:ascii="Arial" w:hAnsi="Arial" w:cs="Arial"/>
          <w:lang w:val="en-US"/>
        </w:rPr>
        <w:t>Dennis Skinner:</w:t>
      </w:r>
      <w:r w:rsidR="00396C32">
        <w:rPr>
          <w:rFonts w:ascii="Arial" w:hAnsi="Arial" w:cs="Arial"/>
          <w:lang w:val="en-US"/>
        </w:rPr>
        <w:t xml:space="preserve"> A Veteran in Politics</w:t>
      </w:r>
    </w:p>
    <w:p w14:paraId="74CA6A0B" w14:textId="1453220F" w:rsidR="00A468F4" w:rsidRDefault="00A468F4" w:rsidP="00A468F4">
      <w:pPr>
        <w:rPr>
          <w:lang w:val="en-US"/>
        </w:rPr>
      </w:pPr>
    </w:p>
    <w:p w14:paraId="54E0F8E6" w14:textId="77777777" w:rsidR="00ED2DF3" w:rsidRPr="00ED2DF3" w:rsidRDefault="00ED2DF3" w:rsidP="00ED2DF3">
      <w:pPr>
        <w:rPr>
          <w:rFonts w:ascii="Arial" w:hAnsi="Arial" w:cs="Arial"/>
          <w:lang w:val="en-US"/>
        </w:rPr>
      </w:pPr>
      <w:r w:rsidRPr="00ED2DF3">
        <w:rPr>
          <w:rFonts w:ascii="Arial" w:hAnsi="Arial" w:cs="Arial"/>
          <w:lang w:val="en-US"/>
        </w:rPr>
        <w:t>At 88 years old, Dennis Skinner is a British politician who's been suspended from parliament well over ten times in his career for unparliamentary language such as, "I still refer to him as dodgy Dave". The once Bolsover MP had been serving in his constituency for 49 years. However, he lost this seat in the 2019 election.</w:t>
      </w:r>
    </w:p>
    <w:p w14:paraId="55B96605" w14:textId="77777777" w:rsidR="00ED2DF3" w:rsidRPr="00ED2DF3" w:rsidRDefault="00ED2DF3" w:rsidP="00ED2DF3">
      <w:pPr>
        <w:rPr>
          <w:rFonts w:ascii="Arial" w:hAnsi="Arial" w:cs="Arial"/>
          <w:lang w:val="en-US"/>
        </w:rPr>
      </w:pPr>
    </w:p>
    <w:p w14:paraId="448BBF2F" w14:textId="77777777" w:rsidR="00ED2DF3" w:rsidRPr="00ED2DF3" w:rsidRDefault="00ED2DF3" w:rsidP="00ED2DF3">
      <w:pPr>
        <w:rPr>
          <w:rFonts w:ascii="Arial" w:hAnsi="Arial" w:cs="Arial"/>
          <w:lang w:val="en-US"/>
        </w:rPr>
      </w:pPr>
      <w:r w:rsidRPr="00ED2DF3">
        <w:rPr>
          <w:rFonts w:ascii="Arial" w:hAnsi="Arial" w:cs="Arial"/>
          <w:lang w:val="en-US"/>
        </w:rPr>
        <w:t xml:space="preserve">Quite the character, he was well known in session for his quick wit and passionate views. Although notorious for harshly attacking others with his words and 'fearsome forefinger', which he used to drive down his points. Whether other people found him unprofessional in his mannerisms or loved him for his style, he was greatly respected amongst the house and outside to the public. He had a strong image and a memorable past. </w:t>
      </w:r>
    </w:p>
    <w:p w14:paraId="40324118" w14:textId="77777777" w:rsidR="00ED2DF3" w:rsidRPr="00ED2DF3" w:rsidRDefault="00ED2DF3" w:rsidP="00ED2DF3">
      <w:pPr>
        <w:rPr>
          <w:rFonts w:ascii="Arial" w:hAnsi="Arial" w:cs="Arial"/>
          <w:lang w:val="en-US"/>
        </w:rPr>
      </w:pPr>
    </w:p>
    <w:p w14:paraId="62F81972" w14:textId="77777777" w:rsidR="00ED2DF3" w:rsidRPr="00ED2DF3" w:rsidRDefault="00ED2DF3" w:rsidP="00ED2DF3">
      <w:pPr>
        <w:rPr>
          <w:rFonts w:ascii="Arial" w:hAnsi="Arial" w:cs="Arial"/>
          <w:lang w:val="en-US"/>
        </w:rPr>
      </w:pPr>
      <w:r w:rsidRPr="00ED2DF3">
        <w:rPr>
          <w:rFonts w:ascii="Arial" w:hAnsi="Arial" w:cs="Arial"/>
          <w:lang w:val="en-US"/>
        </w:rPr>
        <w:t xml:space="preserve">Born in Derbyshire in 1932, Mr Skinner wasn't born into a wealthy family. His Dad was a coal miner and Mum a cleaner. He got a scholarship to attend a grammar school, and after a spade of coal mining and further education at the University of Sheffield, a member of the Labour Party in 1956. Only after fourteen more years did he take his prominent seat of Bolsover in the 1970 general election. He would hold this seat until 2019, making him one of the longest-serving members of the house and earning him the nickname of The Beast of Bolsover. </w:t>
      </w:r>
    </w:p>
    <w:p w14:paraId="62F5218C" w14:textId="77777777" w:rsidR="00ED2DF3" w:rsidRPr="00ED2DF3" w:rsidRDefault="00ED2DF3" w:rsidP="00ED2DF3">
      <w:pPr>
        <w:rPr>
          <w:rFonts w:ascii="Arial" w:hAnsi="Arial" w:cs="Arial"/>
          <w:lang w:val="en-US"/>
        </w:rPr>
      </w:pPr>
    </w:p>
    <w:p w14:paraId="7114F0B7" w14:textId="77777777" w:rsidR="00ED2DF3" w:rsidRPr="00ED2DF3" w:rsidRDefault="00ED2DF3" w:rsidP="00ED2DF3">
      <w:pPr>
        <w:rPr>
          <w:rFonts w:ascii="Arial" w:hAnsi="Arial" w:cs="Arial"/>
          <w:lang w:val="en-US"/>
        </w:rPr>
      </w:pPr>
      <w:r w:rsidRPr="00ED2DF3">
        <w:rPr>
          <w:rFonts w:ascii="Arial" w:hAnsi="Arial" w:cs="Arial"/>
          <w:lang w:val="en-US"/>
        </w:rPr>
        <w:t xml:space="preserve">Taking a controversial standpoint, Skinner refused the parliamentary salary voted to equalize the age of consent for same-sex couples and never allowed his view to be swayed off of what he truly believed in. I think this is part of why I find this man so fascinating. As far as politicians go, I think it's safe to say whether you vote left or right, politicians are slimy at the best of times. Seeing a member of the house stand firm in British politics throughout the landscape changes around him is inspiring. </w:t>
      </w:r>
    </w:p>
    <w:p w14:paraId="4B639C28" w14:textId="77777777" w:rsidR="00ED2DF3" w:rsidRPr="00ED2DF3" w:rsidRDefault="00ED2DF3" w:rsidP="00ED2DF3">
      <w:pPr>
        <w:rPr>
          <w:rFonts w:ascii="Arial" w:hAnsi="Arial" w:cs="Arial"/>
          <w:lang w:val="en-US"/>
        </w:rPr>
      </w:pPr>
    </w:p>
    <w:p w14:paraId="476A9827" w14:textId="77777777" w:rsidR="00ED2DF3" w:rsidRPr="00ED2DF3" w:rsidRDefault="00ED2DF3" w:rsidP="00ED2DF3">
      <w:pPr>
        <w:rPr>
          <w:rFonts w:ascii="Arial" w:hAnsi="Arial" w:cs="Arial"/>
          <w:lang w:val="en-US"/>
        </w:rPr>
      </w:pPr>
      <w:r w:rsidRPr="00ED2DF3">
        <w:rPr>
          <w:rFonts w:ascii="Arial" w:hAnsi="Arial" w:cs="Arial"/>
          <w:lang w:val="en-US"/>
        </w:rPr>
        <w:t xml:space="preserve">Although that's not all, his history lays as an open book to the public. Many politicians are wrung through the mill by journalists looking for anything to pin on them. Whether that be putting your genitals in a pig's mouth or sexual intercourse with Diane Abbot, Mr Skinner used his history to fuel the fire of his speeches. I think many respected his drive and dedication the most. He didn't want to be a party leader nor use his position to benefit himself, just to call out others for injustice and represent his constituency's views. For decades voters trusted a miner's son who worked down the mines himself, someone to speak for them and who understood the hardships they faced.  </w:t>
      </w:r>
    </w:p>
    <w:p w14:paraId="5F5BE00A" w14:textId="77777777" w:rsidR="00ED2DF3" w:rsidRPr="00ED2DF3" w:rsidRDefault="00ED2DF3" w:rsidP="00ED2DF3">
      <w:pPr>
        <w:rPr>
          <w:rFonts w:ascii="Arial" w:hAnsi="Arial" w:cs="Arial"/>
          <w:lang w:val="en-US"/>
        </w:rPr>
      </w:pPr>
    </w:p>
    <w:p w14:paraId="6CB855B0" w14:textId="62AED199" w:rsidR="00D90CC8" w:rsidRPr="005F4CFD" w:rsidRDefault="00ED2DF3" w:rsidP="00ED2DF3">
      <w:pPr>
        <w:rPr>
          <w:rFonts w:ascii="Arial" w:hAnsi="Arial" w:cs="Arial"/>
          <w:lang w:val="en-US"/>
        </w:rPr>
      </w:pPr>
      <w:r w:rsidRPr="00ED2DF3">
        <w:rPr>
          <w:rFonts w:ascii="Arial" w:hAnsi="Arial" w:cs="Arial"/>
          <w:lang w:val="en-US"/>
        </w:rPr>
        <w:t xml:space="preserve">However, as times changed and voters want, and needs changed, so did the political sphere. No matter who you vote for, I think it's a sad time to see such a pinacol of politics leave the house. Maybe it was the extreme left view Corbyn took? Why he would even attempt to do that is left up to question… What is abundantly clear is that Dennis Skinner left, leaving a mine sized hole to fill during an unstable time in a fast-changing country.  </w:t>
      </w:r>
      <w:r w:rsidR="00B87632" w:rsidRPr="005F4CFD">
        <w:rPr>
          <w:rFonts w:ascii="Arial" w:hAnsi="Arial" w:cs="Arial"/>
          <w:lang w:val="en-US"/>
        </w:rPr>
        <w:t xml:space="preserve"> </w:t>
      </w:r>
    </w:p>
    <w:sectPr w:rsidR="00D90CC8" w:rsidRPr="005F4CFD">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F9527" w14:textId="77777777" w:rsidR="002F5D8E" w:rsidRDefault="002F5D8E" w:rsidP="00477280">
      <w:r>
        <w:separator/>
      </w:r>
    </w:p>
  </w:endnote>
  <w:endnote w:type="continuationSeparator" w:id="0">
    <w:p w14:paraId="2C714C2E" w14:textId="77777777" w:rsidR="002F5D8E" w:rsidRDefault="002F5D8E" w:rsidP="00477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FA676" w14:textId="77777777" w:rsidR="002F5D8E" w:rsidRDefault="002F5D8E" w:rsidP="00477280">
      <w:r>
        <w:separator/>
      </w:r>
    </w:p>
  </w:footnote>
  <w:footnote w:type="continuationSeparator" w:id="0">
    <w:p w14:paraId="4099C536" w14:textId="77777777" w:rsidR="002F5D8E" w:rsidRDefault="002F5D8E" w:rsidP="00477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D8D39" w14:textId="79813A3D" w:rsidR="00477280" w:rsidRDefault="00477280">
    <w:pPr>
      <w:pStyle w:val="Header"/>
    </w:pPr>
    <w:r>
      <w:rPr>
        <w:lang w:val="en-US"/>
      </w:rPr>
      <w:t>Tuesday, January 26,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7WwNLc0MDU0sjRQ0lEKTi0uzszPAykwrAUA4bgxoywAAAA="/>
  </w:docVars>
  <w:rsids>
    <w:rsidRoot w:val="00AF7C92"/>
    <w:rsid w:val="00213D4E"/>
    <w:rsid w:val="002F5D8E"/>
    <w:rsid w:val="0033304D"/>
    <w:rsid w:val="00396C32"/>
    <w:rsid w:val="00477280"/>
    <w:rsid w:val="004E4C1A"/>
    <w:rsid w:val="005304F9"/>
    <w:rsid w:val="0056656B"/>
    <w:rsid w:val="005F4CFD"/>
    <w:rsid w:val="00735C68"/>
    <w:rsid w:val="008B00DA"/>
    <w:rsid w:val="00975595"/>
    <w:rsid w:val="009B3603"/>
    <w:rsid w:val="00A468F4"/>
    <w:rsid w:val="00AF7C92"/>
    <w:rsid w:val="00B87632"/>
    <w:rsid w:val="00D90CC8"/>
    <w:rsid w:val="00ED2DF3"/>
    <w:rsid w:val="00F07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64F1A"/>
  <w15:chartTrackingRefBased/>
  <w15:docId w15:val="{68201725-6FEE-EB42-932D-9DCAE994F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28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28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77280"/>
    <w:pPr>
      <w:tabs>
        <w:tab w:val="center" w:pos="4680"/>
        <w:tab w:val="right" w:pos="9360"/>
      </w:tabs>
    </w:pPr>
  </w:style>
  <w:style w:type="character" w:customStyle="1" w:styleId="HeaderChar">
    <w:name w:val="Header Char"/>
    <w:basedOn w:val="DefaultParagraphFont"/>
    <w:link w:val="Header"/>
    <w:uiPriority w:val="99"/>
    <w:rsid w:val="00477280"/>
  </w:style>
  <w:style w:type="paragraph" w:styleId="Footer">
    <w:name w:val="footer"/>
    <w:basedOn w:val="Normal"/>
    <w:link w:val="FooterChar"/>
    <w:uiPriority w:val="99"/>
    <w:unhideWhenUsed/>
    <w:rsid w:val="00477280"/>
    <w:pPr>
      <w:tabs>
        <w:tab w:val="center" w:pos="4680"/>
        <w:tab w:val="right" w:pos="9360"/>
      </w:tabs>
    </w:pPr>
  </w:style>
  <w:style w:type="character" w:customStyle="1" w:styleId="FooterChar">
    <w:name w:val="Footer Char"/>
    <w:basedOn w:val="DefaultParagraphFont"/>
    <w:link w:val="Footer"/>
    <w:uiPriority w:val="99"/>
    <w:rsid w:val="00477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hilvers</dc:creator>
  <cp:keywords/>
  <dc:description/>
  <cp:lastModifiedBy>Jacob Chilvers</cp:lastModifiedBy>
  <cp:revision>9</cp:revision>
  <dcterms:created xsi:type="dcterms:W3CDTF">2021-01-26T10:55:00Z</dcterms:created>
  <dcterms:modified xsi:type="dcterms:W3CDTF">2021-03-26T12:22:00Z</dcterms:modified>
</cp:coreProperties>
</file>